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F3B676" w14:textId="77777777" w:rsidR="00ED4A87" w:rsidRDefault="006D1441" w:rsidP="00E92E51">
      <w:pPr>
        <w:pStyle w:val="Heading3"/>
        <w:spacing w:before="0"/>
      </w:pPr>
      <w:bookmarkStart w:id="0" w:name="cs-100-2018s-section-004"/>
      <w:r>
        <w:t>CS 100</w:t>
      </w:r>
      <w:bookmarkEnd w:id="0"/>
    </w:p>
    <w:p w14:paraId="7AAB9A91" w14:textId="77777777" w:rsidR="00ED4A87" w:rsidRDefault="006D1441" w:rsidP="00E92E51">
      <w:pPr>
        <w:pStyle w:val="Heading3"/>
        <w:spacing w:before="0"/>
      </w:pPr>
      <w:bookmarkStart w:id="1" w:name="homework-01"/>
      <w:r>
        <w:t>Homework 01</w:t>
      </w:r>
      <w:bookmarkEnd w:id="1"/>
    </w:p>
    <w:p w14:paraId="24559461" w14:textId="77777777" w:rsidR="00ED4A87" w:rsidRDefault="006D1441">
      <w:pPr>
        <w:pStyle w:val="FirstParagraph"/>
      </w:pPr>
      <w:r>
        <w:rPr>
          <w:b/>
        </w:rPr>
        <w:t>Du</w:t>
      </w:r>
      <w:r w:rsidR="00C30B05">
        <w:rPr>
          <w:b/>
        </w:rPr>
        <w:t>e</w:t>
      </w:r>
      <w:r w:rsidR="00573EE1">
        <w:rPr>
          <w:b/>
        </w:rPr>
        <w:t xml:space="preserve"> Date</w:t>
      </w:r>
      <w:r w:rsidR="00C30B05">
        <w:rPr>
          <w:b/>
        </w:rPr>
        <w:t>:</w:t>
      </w:r>
      <w:r>
        <w:t xml:space="preserve"> </w:t>
      </w:r>
    </w:p>
    <w:p w14:paraId="022A0FB4" w14:textId="77777777" w:rsidR="00ED4A87" w:rsidRDefault="006D1441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extension </w:t>
      </w:r>
      <w:r>
        <w:rPr>
          <w:rStyle w:val="VerbatimChar"/>
          <w:i/>
        </w:rPr>
        <w:t>.py</w:t>
      </w:r>
      <w:r w:rsidR="00142321">
        <w:t xml:space="preserve"> via Canvas</w:t>
      </w:r>
      <w:r>
        <w:t xml:space="preserve">. If you run into a problem, post to </w:t>
      </w:r>
      <w:r w:rsidR="00142321">
        <w:t>Canvas</w:t>
      </w:r>
      <w:r>
        <w:t xml:space="preserve"> describing where you ran into trouble or email your instructor or classroom assistant, or ask your question during recitation hours. If you know the answer to someone’s question on </w:t>
      </w:r>
      <w:r w:rsidR="00142321">
        <w:t>Canvas</w:t>
      </w:r>
      <w:r>
        <w:t xml:space="preserve">, post a response. You get course credit for asking and answering questions in </w:t>
      </w:r>
      <w:r w:rsidR="00142321">
        <w:t>Canvas</w:t>
      </w:r>
      <w:r>
        <w:t>.</w:t>
      </w:r>
    </w:p>
    <w:p w14:paraId="22A9244A" w14:textId="77777777" w:rsidR="00ED4A87" w:rsidRDefault="006D1441">
      <w:pPr>
        <w:pStyle w:val="Compact"/>
        <w:numPr>
          <w:ilvl w:val="0"/>
          <w:numId w:val="3"/>
        </w:numPr>
      </w:pPr>
      <w:r>
        <w:t xml:space="preserve">Log in to </w:t>
      </w:r>
      <w:r w:rsidR="00142321">
        <w:t>Canvas</w:t>
      </w:r>
      <w:r>
        <w:t xml:space="preserve"> and post a brief message introducing yourself to the class (e.g., your interests, looking for a study partner, etc.).</w:t>
      </w:r>
    </w:p>
    <w:p w14:paraId="4DE1F1B1" w14:textId="77777777" w:rsidR="00ED4A87" w:rsidRDefault="006D1441">
      <w:pPr>
        <w:pStyle w:val="Compact"/>
        <w:numPr>
          <w:ilvl w:val="0"/>
          <w:numId w:val="3"/>
        </w:numPr>
      </w:pPr>
      <w:r>
        <w:t>Read the course syllabus.</w:t>
      </w:r>
    </w:p>
    <w:p w14:paraId="7001F6BA" w14:textId="4EFC0B4C" w:rsidR="00ED4A87" w:rsidRDefault="006D1441">
      <w:pPr>
        <w:pStyle w:val="Compact"/>
        <w:numPr>
          <w:ilvl w:val="0"/>
          <w:numId w:val="3"/>
        </w:numPr>
      </w:pPr>
      <w:r>
        <w:t xml:space="preserve">Download </w:t>
      </w:r>
      <w:r w:rsidR="00E23081">
        <w:t xml:space="preserve">the latest version of </w:t>
      </w:r>
      <w:r>
        <w:t>Python 3</w:t>
      </w:r>
      <w:bookmarkStart w:id="2" w:name="_GoBack"/>
      <w:bookmarkEnd w:id="2"/>
      <w:r>
        <w:t xml:space="preserve"> from </w:t>
      </w:r>
      <w:hyperlink r:id="rId7">
        <w:r>
          <w:rPr>
            <w:rStyle w:val="Hyperlink"/>
          </w:rPr>
          <w:t>www.python.org/downloads</w:t>
        </w:r>
      </w:hyperlink>
      <w:r>
        <w:t xml:space="preserve"> and install it on your home computer.</w:t>
      </w:r>
    </w:p>
    <w:p w14:paraId="16633F33" w14:textId="77777777" w:rsidR="00ED4A87" w:rsidRDefault="006D1441">
      <w:pPr>
        <w:pStyle w:val="Compact"/>
        <w:numPr>
          <w:ilvl w:val="0"/>
          <w:numId w:val="3"/>
        </w:numPr>
      </w:pPr>
      <w:r>
        <w:t>Read Chapter 1 and Chapter 2 of the textbook.</w:t>
      </w:r>
    </w:p>
    <w:p w14:paraId="787C444B" w14:textId="77777777" w:rsidR="00ED4A87" w:rsidRDefault="006D1441">
      <w:pPr>
        <w:pStyle w:val="Compact"/>
        <w:numPr>
          <w:ilvl w:val="0"/>
          <w:numId w:val="3"/>
        </w:numPr>
      </w:pPr>
      <w:r>
        <w:t>In the Python editor IDLE, create and save a Python file that</w:t>
      </w:r>
    </w:p>
    <w:p w14:paraId="5254D6FF" w14:textId="77777777" w:rsidR="00ED4A87" w:rsidRDefault="006D1441">
      <w:pPr>
        <w:numPr>
          <w:ilvl w:val="1"/>
          <w:numId w:val="4"/>
        </w:numPr>
      </w:pPr>
      <w:r>
        <w:t xml:space="preserve">is named, if your name is Harry Houdini, for example, </w:t>
      </w:r>
      <w:r>
        <w:rPr>
          <w:rStyle w:val="VerbatimChar"/>
          <w:i/>
        </w:rPr>
        <w:t>HW1_HarryHoudini.py</w:t>
      </w:r>
      <w:r>
        <w:t xml:space="preserve"> and begins with a comment containing your name, class and section, the posting date and number of the homework assignment. Use either a block comment or one-line comment style. Example:</w:t>
      </w:r>
    </w:p>
    <w:p w14:paraId="1BC8E841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"""</w:t>
      </w:r>
      <w:r>
        <w:br/>
      </w:r>
      <w:r>
        <w:rPr>
          <w:rStyle w:val="CommentTok"/>
        </w:rPr>
        <w:t>Harry Houdini</w:t>
      </w:r>
      <w:r>
        <w:br/>
      </w:r>
      <w:r>
        <w:rPr>
          <w:rStyle w:val="CommentTok"/>
        </w:rPr>
        <w:t>CS 100 2018S Section 004</w:t>
      </w:r>
      <w:r>
        <w:br/>
      </w:r>
      <w:r>
        <w:rPr>
          <w:rStyle w:val="CommentTok"/>
        </w:rPr>
        <w:t>HW 01, January 17, 2018</w:t>
      </w:r>
      <w:r>
        <w:br/>
      </w:r>
      <w:r>
        <w:rPr>
          <w:rStyle w:val="CommentTok"/>
        </w:rPr>
        <w:t>"""</w:t>
      </w:r>
    </w:p>
    <w:p w14:paraId="0582C382" w14:textId="77777777" w:rsidR="00ED4A87" w:rsidRDefault="006D1441">
      <w:pPr>
        <w:numPr>
          <w:ilvl w:val="1"/>
          <w:numId w:val="1"/>
        </w:numPr>
      </w:pPr>
      <w:r>
        <w:t>or</w:t>
      </w:r>
    </w:p>
    <w:p w14:paraId="0493070E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Harry Houdini</w:t>
      </w:r>
      <w:r>
        <w:br/>
      </w:r>
      <w:r>
        <w:rPr>
          <w:rStyle w:val="CommentTok"/>
        </w:rPr>
        <w:t># CS 100 2018S Section 004</w:t>
      </w:r>
      <w:r>
        <w:br/>
      </w:r>
      <w:r>
        <w:rPr>
          <w:rStyle w:val="CommentTok"/>
        </w:rPr>
        <w:t># HW 01, January 17, 2018</w:t>
      </w:r>
    </w:p>
    <w:p w14:paraId="178259BD" w14:textId="77777777" w:rsidR="00ED4A87" w:rsidRDefault="006D1441">
      <w:pPr>
        <w:numPr>
          <w:ilvl w:val="1"/>
          <w:numId w:val="4"/>
        </w:numPr>
      </w:pPr>
      <w:r>
        <w:t>has three assignment lines, each of which creates a variable (object) with a meaningful name and assigns it an int value. Example:</w:t>
      </w:r>
    </w:p>
    <w:p w14:paraId="7EB95D3B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Exercise 5b</w:t>
      </w:r>
      <w:r>
        <w:br/>
      </w:r>
      <w:r>
        <w:rPr>
          <w:rStyle w:val="NormalTok"/>
        </w:rPr>
        <w:t xml:space="preserve">mont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</w:p>
    <w:p w14:paraId="283A9BC4" w14:textId="77777777" w:rsidR="00ED4A87" w:rsidRDefault="006D1441">
      <w:pPr>
        <w:numPr>
          <w:ilvl w:val="1"/>
          <w:numId w:val="4"/>
        </w:numPr>
      </w:pPr>
      <w:r>
        <w:t>has three assignment lines, each of which creates a variable (object) with a meaningful name and assigns it a float value. Example:</w:t>
      </w:r>
    </w:p>
    <w:p w14:paraId="6B768771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Exercise 5c</w:t>
      </w:r>
      <w:r>
        <w:br/>
      </w:r>
      <w:r>
        <w:rPr>
          <w:rStyle w:val="NormalTok"/>
        </w:rPr>
        <w:t xml:space="preserve">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7.63</w:t>
      </w:r>
    </w:p>
    <w:p w14:paraId="3D36E0B4" w14:textId="77777777" w:rsidR="00ED4A87" w:rsidRDefault="006D1441">
      <w:pPr>
        <w:numPr>
          <w:ilvl w:val="1"/>
          <w:numId w:val="4"/>
        </w:numPr>
      </w:pPr>
      <w:r>
        <w:t>has three assignment lines, each of which creates a string variable with a meaningful name. Example:</w:t>
      </w:r>
    </w:p>
    <w:p w14:paraId="7D572D88" w14:textId="77777777" w:rsidR="00ED4A87" w:rsidRDefault="006D1441">
      <w:pPr>
        <w:pStyle w:val="SourceCode"/>
        <w:numPr>
          <w:ilvl w:val="1"/>
          <w:numId w:val="1"/>
        </w:numPr>
      </w:pPr>
      <w:r>
        <w:rPr>
          <w:rStyle w:val="CommentTok"/>
        </w:rPr>
        <w:t># Exercise 5d</w:t>
      </w:r>
      <w:r>
        <w:br/>
      </w:r>
      <w:r>
        <w:rPr>
          <w:rStyle w:val="NormalTok"/>
        </w:rPr>
        <w:t xml:space="preserve">speaksParseltong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arry Potter'</w:t>
      </w:r>
    </w:p>
    <w:p w14:paraId="147AB9F0" w14:textId="77777777" w:rsidR="00ED4A87" w:rsidRDefault="006D1441">
      <w:pPr>
        <w:pStyle w:val="Compact"/>
        <w:numPr>
          <w:ilvl w:val="0"/>
          <w:numId w:val="3"/>
        </w:numPr>
      </w:pPr>
      <w:r>
        <w:t>Do textbook exercises: 1.1, 1.2, 2.1, and 2.2</w:t>
      </w:r>
    </w:p>
    <w:sectPr w:rsidR="00ED4A87" w:rsidSect="00E92E5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3F0C11" w14:textId="77777777" w:rsidR="00311259" w:rsidRDefault="00311259">
      <w:pPr>
        <w:spacing w:after="0"/>
      </w:pPr>
      <w:r>
        <w:separator/>
      </w:r>
    </w:p>
  </w:endnote>
  <w:endnote w:type="continuationSeparator" w:id="0">
    <w:p w14:paraId="29FC2326" w14:textId="77777777" w:rsidR="00311259" w:rsidRDefault="003112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E07A0C" w14:textId="77777777" w:rsidR="00311259" w:rsidRDefault="00311259">
      <w:r>
        <w:separator/>
      </w:r>
    </w:p>
  </w:footnote>
  <w:footnote w:type="continuationSeparator" w:id="0">
    <w:p w14:paraId="052135FB" w14:textId="77777777" w:rsidR="00311259" w:rsidRDefault="003112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5C4CA9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6C1286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D9835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81D8AE8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42321"/>
    <w:rsid w:val="002B7D0B"/>
    <w:rsid w:val="00311259"/>
    <w:rsid w:val="004E29B3"/>
    <w:rsid w:val="00573EE1"/>
    <w:rsid w:val="00590D07"/>
    <w:rsid w:val="006211BA"/>
    <w:rsid w:val="006D1441"/>
    <w:rsid w:val="00784D58"/>
    <w:rsid w:val="008D6863"/>
    <w:rsid w:val="00910E6B"/>
    <w:rsid w:val="00B86B75"/>
    <w:rsid w:val="00BC48D5"/>
    <w:rsid w:val="00C30B05"/>
    <w:rsid w:val="00C36279"/>
    <w:rsid w:val="00E23081"/>
    <w:rsid w:val="00E315A3"/>
    <w:rsid w:val="00E92E51"/>
    <w:rsid w:val="00ED0508"/>
    <w:rsid w:val="00ED4A87"/>
    <w:rsid w:val="00F250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2D770F"/>
  <w15:docId w15:val="{6600E093-859F-4D40-B80E-EE07A60A26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python.org/downloads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72</Words>
  <Characters>1552</Characters>
  <Application>Microsoft Office Word</Application>
  <DocSecurity>0</DocSecurity>
  <Lines>12</Lines>
  <Paragraphs>3</Paragraphs>
  <ScaleCrop>false</ScaleCrop>
  <Company/>
  <LinksUpToDate>false</LinksUpToDate>
  <CharactersWithSpaces>1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uzloom</cp:lastModifiedBy>
  <cp:revision>3</cp:revision>
  <dcterms:created xsi:type="dcterms:W3CDTF">2018-09-18T08:45:00Z</dcterms:created>
  <dcterms:modified xsi:type="dcterms:W3CDTF">2020-09-01T02:13:00Z</dcterms:modified>
</cp:coreProperties>
</file>